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3d60449755d3bfb73a57362626ec33a679e2ae"/>
      <w:r>
        <w:t xml:space="preserve">Unit 6 Lesson 14: Finding Solutions to Inequalities in Context</w:t>
      </w:r>
      <w:bookmarkEnd w:id="20"/>
    </w:p>
    <w:p>
      <w:pPr>
        <w:pStyle w:val="Heading3"/>
      </w:pPr>
      <w:bookmarkStart w:id="21" w:name="X038ca29cab45c87d7d5a1024ef2a43281104419"/>
      <w:r>
        <w:t xml:space="preserve">1 Solutions to Equations and Solutions to Inequalit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pStyle w:val="Heading3"/>
      </w:pPr>
      <w:bookmarkStart w:id="23" w:name="earning-money-for-soccer-stuff"/>
      <w:r>
        <w:t xml:space="preserve">2 Earning Money for Soccer Stuff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</w:pPr>
      <w:r>
        <w:t xml:space="preserve">Write an</w:t>
      </w:r>
      <w:r>
        <w:t xml:space="preserve"> </w:t>
      </w:r>
      <w:r>
        <w:rPr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</w:pPr>
      <w:r>
        <w:t xml:space="preserve">Write an inequality to represent the amount Diego can spend on a single pair of socks.</w:t>
      </w:r>
    </w:p>
    <w:p>
      <w:pPr>
        <w:pStyle w:val="Heading3"/>
      </w:pPr>
      <w:bookmarkStart w:id="25" w:name="granola-bars-and-savings"/>
      <w:r>
        <w:t xml:space="preserve">3 Granola Bars and Saving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5"/>
        </w:numPr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t>+</m:t>
        </m:r>
        <m:r>
          <m:t>100</m:t>
        </m:r>
        <m: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t>≤</m:t>
        </m:r>
        <m:r>
          <m:rPr>
            <m:nor/>
            <m:sty m:val="p"/>
          </m:rPr>
          <m:t>__ or </m:t>
        </m:r>
        <m:r>
          <m:t>x</m:t>
        </m:r>
        <m: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</w:pPr>
      <w:r>
        <w:t xml:space="preserve">What does the solution mean in this situation?</w:t>
      </w:r>
    </w:p>
    <w:p>
      <w:pPr>
        <w:numPr>
          <w:ilvl w:val="1"/>
          <w:numId w:val="1007"/>
        </w:numPr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t>≤</m:t>
        </m:r>
        <m:r>
          <m:t>3</m:t>
        </m:r>
      </m:oMath>
      <w:r>
        <w:t xml:space="preserve">. Which do you think it i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23Z</dcterms:created>
  <dcterms:modified xsi:type="dcterms:W3CDTF">2020-11-20T20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q/myi0A2j9eTaBQ5MIDbWtS3qZEkZ6B+uK6WuaPXXebWHAvs6LpmfzNEsNr1pb+sHeSu/L9snM/LYEJem0nw==</vt:lpwstr>
  </property>
</Properties>
</file>